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981" w:rsidRPr="005B68D7" w:rsidRDefault="00113981" w:rsidP="00113981">
      <w:pPr>
        <w:spacing w:after="0"/>
        <w:jc w:val="center"/>
        <w:rPr>
          <w:rStyle w:val="BookTitle"/>
          <w:rFonts w:ascii="GrutchShaded" w:hAnsi="GrutchShaded"/>
          <w:i/>
          <w:sz w:val="36"/>
        </w:rPr>
      </w:pPr>
      <w:r w:rsidRPr="001715DE">
        <w:rPr>
          <w:rFonts w:ascii="GrutchShaded" w:hAnsi="GrutchShaded"/>
          <w:sz w:val="28"/>
        </w:rPr>
        <w:t>How God Connects with You</w:t>
      </w:r>
    </w:p>
    <w:p w:rsidR="00113981" w:rsidRPr="008D35D5" w:rsidRDefault="00113981" w:rsidP="00113981">
      <w:pPr>
        <w:spacing w:after="0"/>
        <w:jc w:val="center"/>
        <w:rPr>
          <w:rStyle w:val="SubtleEmphasis"/>
          <w:sz w:val="20"/>
        </w:rPr>
      </w:pPr>
      <w:r w:rsidRPr="008D35D5">
        <w:rPr>
          <w:rStyle w:val="SubtleEmphasis"/>
          <w:sz w:val="20"/>
        </w:rPr>
        <w:t xml:space="preserve">Some scriptures are paraphrased. </w:t>
      </w:r>
    </w:p>
    <w:p w:rsidR="00113981" w:rsidRPr="00BE33E4" w:rsidRDefault="00113981" w:rsidP="00113981">
      <w:pPr>
        <w:spacing w:after="0"/>
        <w:jc w:val="center"/>
        <w:rPr>
          <w:rStyle w:val="SubtleEmphasis"/>
        </w:rPr>
      </w:pPr>
    </w:p>
    <w:tbl>
      <w:tblPr>
        <w:tblW w:w="7661" w:type="dxa"/>
        <w:jc w:val="center"/>
        <w:tblCellMar>
          <w:left w:w="86" w:type="dxa"/>
          <w:right w:w="86" w:type="dxa"/>
        </w:tblCellMar>
        <w:tblLook w:val="0000" w:firstRow="0" w:lastRow="0" w:firstColumn="0" w:lastColumn="0" w:noHBand="0" w:noVBand="0"/>
      </w:tblPr>
      <w:tblGrid>
        <w:gridCol w:w="22"/>
        <w:gridCol w:w="6296"/>
        <w:gridCol w:w="90"/>
        <w:gridCol w:w="90"/>
        <w:gridCol w:w="107"/>
        <w:gridCol w:w="1034"/>
        <w:gridCol w:w="22"/>
      </w:tblGrid>
      <w:tr w:rsidR="00113981" w:rsidRPr="00E00A6D" w:rsidTr="00DD0548">
        <w:trPr>
          <w:gridBefore w:val="1"/>
          <w:gridAfter w:val="1"/>
          <w:wBefore w:w="22" w:type="dxa"/>
          <w:wAfter w:w="22" w:type="dxa"/>
          <w:jc w:val="center"/>
        </w:trPr>
        <w:tc>
          <w:tcPr>
            <w:tcW w:w="0" w:type="auto"/>
            <w:gridSpan w:val="5"/>
          </w:tcPr>
          <w:p w:rsidR="00113981" w:rsidRPr="00BE33E4" w:rsidRDefault="00113981" w:rsidP="00DD0548">
            <w:pPr>
              <w:pStyle w:val="Heading2"/>
              <w:spacing w:before="0" w:line="276" w:lineRule="auto"/>
              <w:rPr>
                <w:szCs w:val="20"/>
              </w:rPr>
            </w:pPr>
            <w:r w:rsidRPr="001A0F2A">
              <w:rPr>
                <w:sz w:val="24"/>
                <w:szCs w:val="20"/>
              </w:rPr>
              <w:t xml:space="preserve">God is my </w:t>
            </w:r>
            <w:r w:rsidRPr="00E00A6D">
              <w:rPr>
                <w:color w:val="767171"/>
                <w:sz w:val="24"/>
                <w:szCs w:val="20"/>
              </w:rPr>
              <w:t>provider</w:t>
            </w:r>
            <w:r w:rsidRPr="001A0F2A">
              <w:rPr>
                <w:sz w:val="24"/>
                <w:szCs w:val="20"/>
              </w:rPr>
              <w:t xml:space="preserve"> 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don't need to worry about life, having something to eat or wear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Luke 12:22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My heart will always be where my treasure is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Luke 12:34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I will put God's work first, and these things will be mine as well</w:t>
            </w:r>
            <w:r w:rsidRPr="00E00A6D">
              <w:rPr>
                <w:rFonts w:ascii="Georgia" w:hAnsi="Georgia" w:cs="Georgia"/>
                <w:sz w:val="20"/>
              </w:rPr>
              <w:t>.</w:t>
            </w:r>
            <w:r w:rsidRPr="00E00A6D">
              <w:rPr>
                <w:sz w:val="20"/>
                <w:szCs w:val="20"/>
              </w:rPr>
              <w:t>.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Luke 12:31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My Father knows my needs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Luke 12:30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God will take care of all my needs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Phil.4:19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</w:tcPr>
          <w:p w:rsidR="00113981" w:rsidRPr="00BE33E4" w:rsidRDefault="00113981" w:rsidP="00DD0548">
            <w:pPr>
              <w:pStyle w:val="Heading2"/>
              <w:spacing w:line="276" w:lineRule="auto"/>
              <w:jc w:val="left"/>
              <w:rPr>
                <w:szCs w:val="20"/>
              </w:rPr>
            </w:pPr>
            <w:r w:rsidRPr="001A0F2A">
              <w:rPr>
                <w:sz w:val="24"/>
                <w:szCs w:val="20"/>
              </w:rPr>
              <w:t xml:space="preserve">God is my </w:t>
            </w:r>
            <w:r>
              <w:rPr>
                <w:color w:val="767171"/>
                <w:sz w:val="24"/>
                <w:szCs w:val="20"/>
              </w:rPr>
              <w:t>Guardian</w:t>
            </w:r>
            <w:r w:rsidRPr="001A0F2A">
              <w:rPr>
                <w:sz w:val="24"/>
                <w:szCs w:val="20"/>
              </w:rPr>
              <w:t xml:space="preserve"> 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296" w:type="dxa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 xml:space="preserve">I can have peace because of Jesus Christ. While I am in the world, I will have to suffer, but Christ has defeated the world. </w:t>
            </w:r>
          </w:p>
        </w:tc>
        <w:tc>
          <w:tcPr>
            <w:tcW w:w="1321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ohn 16:33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296" w:type="dxa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 xml:space="preserve">If God is on my side, who can be against me? </w:t>
            </w:r>
            <w:r w:rsidRPr="00E00A6D">
              <w:rPr>
                <w:sz w:val="20"/>
              </w:rPr>
              <w:t>Nothing in all creation can separate me from God's love.</w:t>
            </w:r>
          </w:p>
        </w:tc>
        <w:tc>
          <w:tcPr>
            <w:tcW w:w="1321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Rom. 8:31,39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296" w:type="dxa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God's own Son protects me, and the devil cannot harm me. I now belong to the true God who gives eternal life</w:t>
            </w:r>
          </w:p>
        </w:tc>
        <w:tc>
          <w:tcPr>
            <w:tcW w:w="1321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John 5:18,20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296" w:type="dxa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have not been given a spirit of fear but of power, love and self-control.</w:t>
            </w:r>
          </w:p>
        </w:tc>
        <w:tc>
          <w:tcPr>
            <w:tcW w:w="1321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2 Tim. 1:7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296" w:type="dxa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 xml:space="preserve">The Lord has promised that he will not leave me or desert me. Why should I be afraid of what people can do to me? </w:t>
            </w:r>
          </w:p>
        </w:tc>
        <w:tc>
          <w:tcPr>
            <w:tcW w:w="1321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Heb. 13:5,6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</w:tcPr>
          <w:p w:rsidR="00113981" w:rsidRPr="00BE33E4" w:rsidRDefault="00113981" w:rsidP="00DD0548">
            <w:pPr>
              <w:pStyle w:val="Heading2"/>
              <w:spacing w:line="276" w:lineRule="auto"/>
              <w:jc w:val="left"/>
              <w:rPr>
                <w:szCs w:val="20"/>
              </w:rPr>
            </w:pPr>
            <w:r w:rsidRPr="00002D8A">
              <w:rPr>
                <w:sz w:val="24"/>
                <w:szCs w:val="20"/>
              </w:rPr>
              <w:t xml:space="preserve">God is my </w:t>
            </w:r>
            <w:r w:rsidRPr="00E00A6D">
              <w:rPr>
                <w:color w:val="767171"/>
                <w:sz w:val="24"/>
                <w:szCs w:val="20"/>
              </w:rPr>
              <w:t>planner</w:t>
            </w:r>
            <w:r w:rsidRPr="00002D8A">
              <w:rPr>
                <w:sz w:val="24"/>
                <w:szCs w:val="20"/>
              </w:rPr>
              <w:t xml:space="preserve"> 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</w:pPr>
            <w:r w:rsidRPr="00E00A6D">
              <w:rPr>
                <w:sz w:val="20"/>
              </w:rPr>
              <w:t>I will grow in every way and be more like Christ, the head of the body. He holds it together and makes all of its parts work perfectly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Eph. 4:15,16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Christ gives me the strength to face anything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Phil. 4:13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God is the one who began this good work in me, and He won't stop before it is complet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Phil. 1:6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's love never fails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Psa.136:1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324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Jesus Christ never changes! He is the same yesterday, today, and forever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Heb. 13:8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</w:tcPr>
          <w:p w:rsidR="00113981" w:rsidRPr="00BE33E4" w:rsidRDefault="00113981" w:rsidP="00DD0548">
            <w:pPr>
              <w:pStyle w:val="Heading2"/>
              <w:spacing w:line="276" w:lineRule="auto"/>
              <w:jc w:val="left"/>
              <w:rPr>
                <w:szCs w:val="20"/>
              </w:rPr>
            </w:pPr>
            <w:r w:rsidRPr="00002D8A">
              <w:rPr>
                <w:sz w:val="24"/>
                <w:szCs w:val="20"/>
              </w:rPr>
              <w:t xml:space="preserve">God is my </w:t>
            </w:r>
            <w:r>
              <w:rPr>
                <w:color w:val="767171"/>
                <w:sz w:val="24"/>
                <w:szCs w:val="20"/>
              </w:rPr>
              <w:t>Connector</w:t>
            </w:r>
            <w:r w:rsidRPr="00002D8A">
              <w:rPr>
                <w:sz w:val="24"/>
                <w:szCs w:val="20"/>
              </w:rPr>
              <w:t xml:space="preserve"> 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>If I belonged to the world, its people would love me. But I don't belong to the world. Christ has chosen me to leave the world behind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ohn 15:19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>I am no longer my own. God paid a great price for m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Cor.6:19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>I am a part of God's chosen and special peopl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 xml:space="preserve">I Peter 2:9 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 xml:space="preserve">I was far from God but Christ offered his life's blood as a sacrifice and brought me near. </w:t>
            </w:r>
            <w:bookmarkStart w:id="0" w:name="_GoBack"/>
            <w:bookmarkEnd w:id="0"/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Eph.2:13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</w:tcPr>
          <w:p w:rsidR="00113981" w:rsidRPr="0098471F" w:rsidRDefault="00113981" w:rsidP="00DD0548">
            <w:pPr>
              <w:pStyle w:val="Heading2"/>
              <w:spacing w:line="276" w:lineRule="auto"/>
              <w:jc w:val="left"/>
              <w:rPr>
                <w:szCs w:val="20"/>
              </w:rPr>
            </w:pPr>
            <w:r w:rsidRPr="00FA7B8A">
              <w:br w:type="page"/>
            </w:r>
            <w:r w:rsidRPr="00002D8A">
              <w:rPr>
                <w:sz w:val="24"/>
                <w:szCs w:val="20"/>
              </w:rPr>
              <w:t xml:space="preserve">God is my </w:t>
            </w:r>
            <w:r w:rsidRPr="00002D8A">
              <w:rPr>
                <w:color w:val="767171"/>
                <w:sz w:val="24"/>
                <w:szCs w:val="20"/>
              </w:rPr>
              <w:t xml:space="preserve">appreciator </w:t>
            </w:r>
            <w:r w:rsidRPr="00002D8A">
              <w:rPr>
                <w:sz w:val="24"/>
                <w:szCs w:val="20"/>
              </w:rPr>
              <w:t>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There is more happiness in heaven because of one sinner who turns to God than over ninety-nine good people who don't need to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 xml:space="preserve">Luke 15:7  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Even the hairs on my head are counted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 xml:space="preserve">Mat. 10:30  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To God, I am very dear, and He loves me. He gave up nations and people to rescue m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saiah 43:4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</w:rPr>
            </w:pPr>
            <w:r w:rsidRPr="00E00A6D">
              <w:rPr>
                <w:sz w:val="20"/>
              </w:rPr>
              <w:t>Christ does not speak to me as His servant. He speaks to me as His friend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ohn 15:15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rFonts w:ascii="Georgia" w:hAnsi="Georgia" w:cs="Georgia"/>
              </w:rPr>
            </w:pPr>
            <w:r w:rsidRPr="00E00A6D">
              <w:rPr>
                <w:sz w:val="20"/>
              </w:rPr>
              <w:t>I was the weakest of all nations, but the LORD chose me because he loves m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Deut. 7:7-8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  <w:vAlign w:val="bottom"/>
          </w:tcPr>
          <w:p w:rsidR="00113981" w:rsidRPr="00BE33E4" w:rsidRDefault="00113981" w:rsidP="00DD0548">
            <w:pPr>
              <w:pStyle w:val="Heading2"/>
              <w:spacing w:before="0" w:line="276" w:lineRule="auto"/>
              <w:jc w:val="left"/>
              <w:rPr>
                <w:szCs w:val="20"/>
              </w:rPr>
            </w:pPr>
            <w:r w:rsidRPr="00002D8A">
              <w:rPr>
                <w:sz w:val="24"/>
                <w:szCs w:val="20"/>
              </w:rPr>
              <w:lastRenderedPageBreak/>
              <w:t xml:space="preserve">God is my </w:t>
            </w:r>
            <w:r>
              <w:rPr>
                <w:color w:val="767171"/>
                <w:sz w:val="24"/>
                <w:szCs w:val="20"/>
              </w:rPr>
              <w:t>comforter</w:t>
            </w:r>
            <w:r w:rsidRPr="00BE33E4">
              <w:rPr>
                <w:szCs w:val="20"/>
              </w:rPr>
              <w:t xml:space="preserve"> </w:t>
            </w:r>
            <w:r w:rsidRPr="0000514D">
              <w:rPr>
                <w:sz w:val="24"/>
                <w:szCs w:val="20"/>
              </w:rPr>
              <w:t>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For I consider that the sufferings of this present time are not worth comparing with the glory that is to be revealed to us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Romans 8:18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God blesses those people who grieve. I will find comfort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Matt. 5:4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rFonts w:ascii="Georgia" w:hAnsi="Georgia" w:cs="Georgia"/>
              </w:rPr>
            </w:pPr>
            <w:r w:rsidRPr="00E00A6D">
              <w:rPr>
                <w:sz w:val="20"/>
              </w:rPr>
              <w:t xml:space="preserve">The Father is a merciful God, who always gives me comfort. 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2 Cor.1:3-4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Christ gives me peace, the kind of peace that only He can give. It isn't like the peace that this world can give. So I will not be worried or afraid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 xml:space="preserve"> John 14:27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The Lord has given me trouble and sorrow as my food and drink. But I will again see the Lord, my teacher, and He will guide m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sa. 30:20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  <w:vAlign w:val="bottom"/>
          </w:tcPr>
          <w:p w:rsidR="00113981" w:rsidRPr="00BE33E4" w:rsidRDefault="00113981" w:rsidP="00DD0548">
            <w:pPr>
              <w:pStyle w:val="Heading2"/>
              <w:spacing w:line="276" w:lineRule="auto"/>
              <w:jc w:val="left"/>
              <w:rPr>
                <w:szCs w:val="20"/>
              </w:rPr>
            </w:pPr>
            <w:r w:rsidRPr="00002D8A">
              <w:rPr>
                <w:sz w:val="24"/>
                <w:szCs w:val="20"/>
              </w:rPr>
              <w:t>God is my</w:t>
            </w:r>
            <w:r>
              <w:rPr>
                <w:color w:val="767171"/>
                <w:sz w:val="24"/>
                <w:szCs w:val="20"/>
              </w:rPr>
              <w:t xml:space="preserve"> acknowledger</w:t>
            </w:r>
            <w:r w:rsidRPr="007C4C0B">
              <w:rPr>
                <w:sz w:val="24"/>
                <w:szCs w:val="20"/>
              </w:rPr>
              <w:t xml:space="preserve"> 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All who do right will be rewarded with glory, honor, and peac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Rom. 2:10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43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Well done, good and faithful servant…enter into the joy of thy Lord. (KJV)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iCs/>
                <w:sz w:val="20"/>
                <w:szCs w:val="20"/>
              </w:rPr>
              <w:t>Mat.25:23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 has given me a place beside Christ in heaven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Eph. 2:6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Athletes work hard to win a crown that cannot last, but I do it for a crown that will last forever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Cor. 9:25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 will bless me, if I don't give up when my faith is being tested. He will reward me with a glorious life, just as he rewards everyone who loves him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ames 1:12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cantSplit/>
          <w:trHeight w:val="288"/>
          <w:jc w:val="center"/>
        </w:trPr>
        <w:tc>
          <w:tcPr>
            <w:tcW w:w="7617" w:type="dxa"/>
            <w:gridSpan w:val="5"/>
            <w:vAlign w:val="bottom"/>
          </w:tcPr>
          <w:p w:rsidR="00113981" w:rsidRPr="00BE33E4" w:rsidRDefault="00113981" w:rsidP="00DD0548">
            <w:pPr>
              <w:pStyle w:val="Heading2"/>
              <w:spacing w:line="276" w:lineRule="auto"/>
              <w:jc w:val="left"/>
              <w:rPr>
                <w:szCs w:val="20"/>
              </w:rPr>
            </w:pPr>
            <w:r w:rsidRPr="00002D8A">
              <w:rPr>
                <w:sz w:val="24"/>
                <w:szCs w:val="20"/>
              </w:rPr>
              <w:t xml:space="preserve">God </w:t>
            </w:r>
            <w:r w:rsidRPr="00E00A6D">
              <w:rPr>
                <w:color w:val="767171"/>
                <w:sz w:val="24"/>
                <w:szCs w:val="20"/>
              </w:rPr>
              <w:t>loves</w:t>
            </w:r>
            <w:r>
              <w:rPr>
                <w:sz w:val="24"/>
                <w:szCs w:val="20"/>
              </w:rPr>
              <w:t xml:space="preserve"> me</w:t>
            </w:r>
            <w:r w:rsidRPr="007C4C0B">
              <w:rPr>
                <w:sz w:val="24"/>
                <w:szCs w:val="20"/>
              </w:rPr>
              <w:t>, because the Word says…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 paid a great price for me. I will use my body to honor God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Cor. 6:20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The LORD cares for his nation, just as shepherds care for their flocks. He carries the lambs in his arms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sa. 40:11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 loved me so much that he gave his only Son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ohn 3:16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 is merciful and patient with His people. He shows great love, and He can be trusted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Exo. 34:6</w:t>
            </w:r>
          </w:p>
        </w:tc>
      </w:tr>
      <w:tr w:rsidR="00113981" w:rsidRPr="00E00A6D" w:rsidTr="00DD0548">
        <w:trPr>
          <w:gridBefore w:val="1"/>
          <w:gridAfter w:val="1"/>
          <w:wBefore w:w="22" w:type="dxa"/>
          <w:wAfter w:w="22" w:type="dxa"/>
          <w:trHeight w:val="288"/>
          <w:jc w:val="center"/>
        </w:trPr>
        <w:tc>
          <w:tcPr>
            <w:tcW w:w="6386" w:type="dxa"/>
            <w:gridSpan w:val="2"/>
          </w:tcPr>
          <w:p w:rsidR="00113981" w:rsidRPr="00E00A6D" w:rsidRDefault="00113981" w:rsidP="00DD0548">
            <w:pPr>
              <w:spacing w:after="0" w:line="240" w:lineRule="auto"/>
              <w:jc w:val="lef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will let love be my guide because Christ loved me and offered his life for me.</w:t>
            </w:r>
          </w:p>
        </w:tc>
        <w:tc>
          <w:tcPr>
            <w:tcW w:w="1231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Eph. 5:2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cantSplit/>
          <w:trHeight w:val="288"/>
          <w:jc w:val="center"/>
        </w:trPr>
        <w:tc>
          <w:tcPr>
            <w:tcW w:w="7661" w:type="dxa"/>
            <w:gridSpan w:val="7"/>
            <w:vAlign w:val="bottom"/>
          </w:tcPr>
          <w:p w:rsidR="00113981" w:rsidRPr="00FA7B8A" w:rsidRDefault="00113981" w:rsidP="00DD0548">
            <w:pPr>
              <w:pStyle w:val="Heading2"/>
              <w:spacing w:line="240" w:lineRule="auto"/>
              <w:jc w:val="left"/>
            </w:pPr>
            <w:r w:rsidRPr="00002D8A">
              <w:rPr>
                <w:sz w:val="24"/>
                <w:szCs w:val="20"/>
              </w:rPr>
              <w:t xml:space="preserve">God is my </w:t>
            </w:r>
            <w:r>
              <w:rPr>
                <w:color w:val="767171"/>
                <w:sz w:val="24"/>
                <w:szCs w:val="20"/>
              </w:rPr>
              <w:t>encourager</w:t>
            </w:r>
            <w:r w:rsidRPr="00FA7B8A">
              <w:t xml:space="preserve"> </w:t>
            </w:r>
            <w:r w:rsidRPr="007C4C0B">
              <w:rPr>
                <w:sz w:val="24"/>
              </w:rPr>
              <w:t>because the Word says…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605" w:type="dxa"/>
            <w:gridSpan w:val="5"/>
            <w:vAlign w:val="bottom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All who trust the LORD, be cheerful and strong.</w:t>
            </w:r>
          </w:p>
        </w:tc>
        <w:tc>
          <w:tcPr>
            <w:tcW w:w="0" w:type="auto"/>
            <w:gridSpan w:val="2"/>
            <w:vAlign w:val="bottom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Psa.31:24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605" w:type="dxa"/>
            <w:gridSpan w:val="5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f God is on my side, can anyone be against me?</w:t>
            </w:r>
          </w:p>
        </w:tc>
        <w:tc>
          <w:tcPr>
            <w:tcW w:w="0" w:type="auto"/>
            <w:gridSpan w:val="2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Rom. 8:31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605" w:type="dxa"/>
            <w:gridSpan w:val="5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Such a large crowd of witnesses is all around me! I must be determined to run the race that is ahead of me, keeping my eyes on Jesus, who leads me.</w:t>
            </w:r>
          </w:p>
        </w:tc>
        <w:tc>
          <w:tcPr>
            <w:tcW w:w="0" w:type="auto"/>
            <w:gridSpan w:val="2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Heb. 12:1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605" w:type="dxa"/>
            <w:gridSpan w:val="5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God chose me and sent me out to produce fruit, the kind of fruit that will last.</w:t>
            </w:r>
          </w:p>
        </w:tc>
        <w:tc>
          <w:tcPr>
            <w:tcW w:w="0" w:type="auto"/>
            <w:gridSpan w:val="2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ohn15:16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605" w:type="dxa"/>
            <w:gridSpan w:val="5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have fought well. I have finished the race, and I have been faithful.</w:t>
            </w:r>
          </w:p>
        </w:tc>
        <w:tc>
          <w:tcPr>
            <w:tcW w:w="0" w:type="auto"/>
            <w:gridSpan w:val="2"/>
          </w:tcPr>
          <w:p w:rsidR="00113981" w:rsidRPr="00E00A6D" w:rsidRDefault="00113981" w:rsidP="00DD0548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2 Tim. 4:7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cantSplit/>
          <w:trHeight w:val="360"/>
          <w:jc w:val="center"/>
        </w:trPr>
        <w:tc>
          <w:tcPr>
            <w:tcW w:w="0" w:type="auto"/>
            <w:gridSpan w:val="7"/>
            <w:vAlign w:val="bottom"/>
          </w:tcPr>
          <w:p w:rsidR="00113981" w:rsidRPr="00BE33E4" w:rsidRDefault="00113981" w:rsidP="00DD0548">
            <w:pPr>
              <w:pStyle w:val="Heading2"/>
              <w:spacing w:line="276" w:lineRule="auto"/>
              <w:rPr>
                <w:szCs w:val="20"/>
              </w:rPr>
            </w:pPr>
            <w:r w:rsidRPr="00002D8A">
              <w:rPr>
                <w:sz w:val="24"/>
                <w:szCs w:val="20"/>
              </w:rPr>
              <w:t xml:space="preserve">God is my </w:t>
            </w:r>
            <w:r>
              <w:rPr>
                <w:color w:val="767171"/>
                <w:sz w:val="24"/>
                <w:szCs w:val="20"/>
              </w:rPr>
              <w:t>helper</w:t>
            </w:r>
            <w:r w:rsidRPr="007C4C0B">
              <w:rPr>
                <w:sz w:val="24"/>
                <w:szCs w:val="20"/>
              </w:rPr>
              <w:t xml:space="preserve"> because the Word says…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97"/>
          <w:jc w:val="center"/>
        </w:trPr>
        <w:tc>
          <w:tcPr>
            <w:tcW w:w="6498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</w:rPr>
            </w:pPr>
            <w:r w:rsidRPr="00E00A6D">
              <w:rPr>
                <w:sz w:val="20"/>
              </w:rPr>
              <w:t xml:space="preserve">Whenever I am in need, I come bravely before the throne of God. There I will find help. </w:t>
            </w:r>
          </w:p>
        </w:tc>
        <w:tc>
          <w:tcPr>
            <w:tcW w:w="1163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Heb. 4:16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498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Christ is the vine, and I am one of the branches. If I stay joined to Him, and He stays joined to me, then I will produce lots of fruit.</w:t>
            </w:r>
          </w:p>
        </w:tc>
        <w:tc>
          <w:tcPr>
            <w:tcW w:w="1163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John 15:5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498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</w:rPr>
            </w:pPr>
            <w:r w:rsidRPr="00E00A6D">
              <w:rPr>
                <w:sz w:val="20"/>
              </w:rPr>
              <w:t>God's Spirit is in me and is more powerful than the one that is in the world.</w:t>
            </w:r>
          </w:p>
        </w:tc>
        <w:tc>
          <w:tcPr>
            <w:tcW w:w="1163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 John 4:4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288"/>
          <w:jc w:val="center"/>
        </w:trPr>
        <w:tc>
          <w:tcPr>
            <w:tcW w:w="6498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</w:rPr>
            </w:pPr>
            <w:r w:rsidRPr="00E00A6D">
              <w:rPr>
                <w:sz w:val="20"/>
              </w:rPr>
              <w:t xml:space="preserve">The Spirit is truthful and teaches me everything. </w:t>
            </w:r>
          </w:p>
        </w:tc>
        <w:tc>
          <w:tcPr>
            <w:tcW w:w="1163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1 John 2:27</w:t>
            </w:r>
          </w:p>
        </w:tc>
      </w:tr>
      <w:tr w:rsidR="00113981" w:rsidRPr="00E00A6D" w:rsidTr="00DD0548">
        <w:tblPrEx>
          <w:tblCellMar>
            <w:left w:w="108" w:type="dxa"/>
            <w:right w:w="108" w:type="dxa"/>
          </w:tblCellMar>
        </w:tblPrEx>
        <w:trPr>
          <w:trHeight w:val="693"/>
          <w:jc w:val="center"/>
        </w:trPr>
        <w:tc>
          <w:tcPr>
            <w:tcW w:w="6498" w:type="dxa"/>
            <w:gridSpan w:val="4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</w:rPr>
              <w:t>He is the LORD my God. He is holding my hand.  He is here to help me.</w:t>
            </w:r>
          </w:p>
        </w:tc>
        <w:tc>
          <w:tcPr>
            <w:tcW w:w="1163" w:type="dxa"/>
            <w:gridSpan w:val="3"/>
          </w:tcPr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  <w:r w:rsidRPr="00E00A6D">
              <w:rPr>
                <w:sz w:val="20"/>
                <w:szCs w:val="20"/>
              </w:rPr>
              <w:t>Isa. 41:13</w:t>
            </w:r>
          </w:p>
          <w:p w:rsidR="00113981" w:rsidRPr="00E00A6D" w:rsidRDefault="00113981" w:rsidP="00DD054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113981" w:rsidRPr="001D601A" w:rsidRDefault="00113981" w:rsidP="00113981"/>
    <w:p w:rsidR="00025824" w:rsidRDefault="00381E85"/>
    <w:sectPr w:rsidR="00025824" w:rsidSect="00FB65C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0325" w:h="14573" w:code="13"/>
      <w:pgMar w:top="1008" w:right="1440" w:bottom="1008" w:left="1440" w:header="432" w:footer="28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1E85" w:rsidRDefault="00381E85">
      <w:pPr>
        <w:spacing w:after="0" w:line="240" w:lineRule="auto"/>
      </w:pPr>
      <w:r>
        <w:separator/>
      </w:r>
    </w:p>
  </w:endnote>
  <w:endnote w:type="continuationSeparator" w:id="0">
    <w:p w:rsidR="00381E85" w:rsidRDefault="00381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rutchShaded">
    <w:altName w:val="Calibri"/>
    <w:charset w:val="00"/>
    <w:family w:val="auto"/>
    <w:pitch w:val="variable"/>
    <w:sig w:usb0="8000002F" w:usb1="4000004A" w:usb2="00000000" w:usb3="00000000" w:csb0="0000001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16A" w:rsidRDefault="00381E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68D7" w:rsidRDefault="00381E85" w:rsidP="000B1E61">
    <w:pPr>
      <w:pStyle w:val="Footer"/>
      <w:pBdr>
        <w:top w:val="single" w:sz="4" w:space="21" w:color="D9D9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16A" w:rsidRDefault="00381E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1E85" w:rsidRDefault="00381E85">
      <w:pPr>
        <w:spacing w:after="0" w:line="240" w:lineRule="auto"/>
      </w:pPr>
      <w:r>
        <w:separator/>
      </w:r>
    </w:p>
  </w:footnote>
  <w:footnote w:type="continuationSeparator" w:id="0">
    <w:p w:rsidR="00381E85" w:rsidRDefault="00381E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16A" w:rsidRDefault="00381E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16A" w:rsidRPr="001715DE" w:rsidRDefault="00381E85" w:rsidP="001715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16A" w:rsidRDefault="00381E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DI0NzIwMjWzsDBR0lEKTi0uzszPAykwqgUAHFMp3iwAAAA="/>
  </w:docVars>
  <w:rsids>
    <w:rsidRoot w:val="00113981"/>
    <w:rsid w:val="00113981"/>
    <w:rsid w:val="00381E85"/>
    <w:rsid w:val="0072272B"/>
    <w:rsid w:val="00DE0918"/>
    <w:rsid w:val="00E0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78AC94-A7E6-408F-8763-CD302BCF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13981"/>
    <w:pPr>
      <w:spacing w:line="252" w:lineRule="auto"/>
      <w:jc w:val="both"/>
    </w:pPr>
    <w:rPr>
      <w:rFonts w:ascii="Calibri" w:eastAsia="Times New Roman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981"/>
    <w:pPr>
      <w:keepNext/>
      <w:keepLines/>
      <w:spacing w:before="120" w:after="0"/>
      <w:outlineLvl w:val="1"/>
    </w:pPr>
    <w:rPr>
      <w:rFonts w:ascii="Calibri Light" w:eastAsia="SimSun" w:hAnsi="Calibri Light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13981"/>
    <w:rPr>
      <w:rFonts w:ascii="Calibri Light" w:eastAsia="SimSun" w:hAnsi="Calibri Light" w:cs="Times New Roman"/>
      <w:b/>
      <w:bCs/>
      <w:sz w:val="28"/>
      <w:szCs w:val="28"/>
    </w:rPr>
  </w:style>
  <w:style w:type="character" w:styleId="SubtleEmphasis">
    <w:name w:val="Subtle Emphasis"/>
    <w:uiPriority w:val="19"/>
    <w:qFormat/>
    <w:rsid w:val="00113981"/>
    <w:rPr>
      <w:i/>
      <w:iCs/>
      <w:color w:val="auto"/>
    </w:rPr>
  </w:style>
  <w:style w:type="character" w:styleId="BookTitle">
    <w:name w:val="Book Title"/>
    <w:uiPriority w:val="33"/>
    <w:qFormat/>
    <w:rsid w:val="00113981"/>
    <w:rPr>
      <w:b/>
      <w:bCs/>
      <w:smallCaps/>
      <w:color w:val="auto"/>
    </w:rPr>
  </w:style>
  <w:style w:type="paragraph" w:styleId="Header">
    <w:name w:val="header"/>
    <w:basedOn w:val="Normal"/>
    <w:link w:val="HeaderChar"/>
    <w:rsid w:val="00113981"/>
    <w:pPr>
      <w:tabs>
        <w:tab w:val="center" w:pos="4320"/>
        <w:tab w:val="right" w:pos="8640"/>
      </w:tabs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1139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39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981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Thomason</dc:creator>
  <cp:keywords/>
  <dc:description/>
  <cp:lastModifiedBy>Charlotte Thomason</cp:lastModifiedBy>
  <cp:revision>2</cp:revision>
  <dcterms:created xsi:type="dcterms:W3CDTF">2016-12-30T17:22:00Z</dcterms:created>
  <dcterms:modified xsi:type="dcterms:W3CDTF">2017-01-14T19:42:00Z</dcterms:modified>
</cp:coreProperties>
</file>